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62B498" w14:textId="7A9A0B97" w:rsidR="00D15BD5" w:rsidRDefault="0040345F">
      <w:r w:rsidRPr="0040345F">
        <w:t>The use of spirituality in nursing practice is not new.  However, it is more studied and utilized in a more structured format in nursing.  Identify and discuss tools used to evaluate spirituality.</w:t>
      </w:r>
    </w:p>
    <w:sectPr w:rsidR="00D15B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yNzAztTQxMTUzMTBW0lEKTi0uzszPAykwrAUAF11QJSwAAAA="/>
  </w:docVars>
  <w:rsids>
    <w:rsidRoot w:val="0040345F"/>
    <w:rsid w:val="0040345F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D5953"/>
  <w15:chartTrackingRefBased/>
  <w15:docId w15:val="{2245318A-6240-4B83-95F0-D51B2B3D61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</Words>
  <Characters>168</Characters>
  <Application>Microsoft Office Word</Application>
  <DocSecurity>0</DocSecurity>
  <Lines>1</Lines>
  <Paragraphs>1</Paragraphs>
  <ScaleCrop>false</ScaleCrop>
  <Company/>
  <LinksUpToDate>false</LinksUpToDate>
  <CharactersWithSpaces>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2-06-21T07:37:00Z</dcterms:created>
  <dcterms:modified xsi:type="dcterms:W3CDTF">2022-06-21T07:37:00Z</dcterms:modified>
</cp:coreProperties>
</file>